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ธนวรรณ) สวัสดีค่ะ ระยะนี้ถ้าเรามองจากภาพรวมนะคะ จะเห็นว่าฝนนั้นจะย้ายเขามาของไทยนะคะ มาตกหนักแถวพื้นที่บริเวณภาคอีสาน และก็ภาคใต้ค่ะ สาเหตุนั่นก็เป็นปัจจัยหลักที่ทำให้เกิดฝนนะคะ ทางด้านฝั่งตะวันออกนี้ ก็คือความกดอากาศต่ำ อยู่แถว ๆ บริเวณประเทศเวียดนามและทะเลจีนใต้นะคะ ทำให้เกิดฝนตกหนักขึ้นค่ะ ในขณะที่กระแสลมมรสุม ตะวันตกเฉียงใต้ที่พัดมาปกคลุมทะเลอันดามัน ประเทศไทย แล้วก็อ่าวไทย ช่วงนี้มีกำลังแรงขึ้นด้วยเช่นกัน ช่วงนี้ฝนตกหนักนะคะ โดยเฉพาะในบริเวณพื้นที่ภาคใต้ ลมทางด้านฝั่งอันดามันตอนบน ระยะนี้นะคะ จะมีคลื่นสูงมากกว่า 2 เมตรนะคะ ดังนั้น ก็ขอให้ชาวเรือที่อันดามันในบริเวณทะเลอันดามันและอ่าวไทย ให้หลีกเลี่ยงบริเวณที่มีฝนฟ้าคะนองกันด้วยนะคะ ส่วนผู้ที่มีแผนเดินทางไปประเทศญี่ปุ่นในวันนี้นะคะ ขอให้ตรวจสอบสภาพอากาศก่อนเดินทางด้วยนะคะ เนื่องจากว่าขณะนี้พายุไต้ฝุ่นเอวิเนียร์กำลังเคลื่อนตัวไปทางด้านฝั่งตะวันออกของประเทศญี่ปุ่นค่ะ พายุลูกนี้ ไม่ส่งผลกระทบโดยตรงต่อสภาพอากาศในบ้านเรานะคะ กลับมาดูรายละเอียดของสภาพอากาศแต่ละภาค รวมไปถึงคำแนะนำในช่วงตลอดสัปดาห์นี้กันค่ะ ภาคเหนือมีฝนฟ้าคะนอง 20-40 เปอร์เซ็นต์ของพื้นที่ และมีฝนตกหนัก ทางตอนล่างของภาค ตั้งแต่วันเสาร์ถึงวันอังคารจะมีฝนฟ้าคะนอง เปอร์เซ็นต์ของพื้นที่ และมีฝนตกหนักบางแห่ง ภาคตะวันออกเฉียงเหนือ ในช่วงนี้จะมีฝนฟ้าคะนอง 60-80 เปอร์เซ็นต์ของพื้นที่ มีฝนตกหนักบางแห่ง โดยจะมีฝนตกมากบางช่วง ตั้งแต่วันนี้เป็นต้นเป็นต้นไปถึงวันอาทิตย์นี้ด้วยค่ะ ภาคกลางมีฝนฟ้าคะนอง 60-70 เปอร์เซ็นต์ของพื้นที่ และมีฝนตกหนักบางแห่ง ช่วงนี้เกษตรกรที่เลี้ยงสัตว์น้ำบนบ่อเลี้ยงไม่ปล่อยน้ำไหลลงบ่อ จะทำให้สภาพน้ำเปลี่ยนและหลังฝนตก ควรเปิดเครื่องตีน้ำเพื่อป้องกันน้ำแยกชั้น ภาคตะวันออก ช่วงนี้จะมีฝนฟ้าคะนอง 60-80 เปอร์เซ็นต์ของพื้นที่ มีฝนตกหนักบางแห่ง โดยจะมีฝนตกหนักมากในช่วงระหว่างวันนี้ไปถึงวันอาทิตย์ โดยสำหรับทะเลจะมีคลื่นสูง 1 เมตร บริเวณที่ฝนฟ้าคะนอง คลื่นสูงมากกว่า 2 เมตร ปิดท้ายด้วยภาคใต้นะคะ จะมีฝนฟ้าคะนอง 40-70 เปอร์เซ็นต์ของพื้นที่ จะมีฝนตกหนักบางแห่ง ทะเลจะมีคลื่นสูง 1-2 เมตร พื้นที่ที่มีฝนฟ้าคะนองคลื่นของมากกว่า 2 เมตร และกลับมาติดตามรายงาน สภาพอากาศได้ใหม่ในช่วงข่าวค่ำมิติใหม่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05:29:29Z</dcterms:created>
  <dcterms:modified xsi:type="dcterms:W3CDTF">2024-05-31T05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